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14D9E2" w14:textId="1E38BFAB" w:rsidR="005F7DB5" w:rsidRDefault="005F7DB5" w:rsidP="005F7DB5">
      <w:pPr>
        <w:pStyle w:val="Heading1"/>
        <w:jc w:val="center"/>
        <w:rPr>
          <w:color w:val="8F400B"/>
        </w:rPr>
      </w:pPr>
      <w:r w:rsidRPr="00D53AC6">
        <w:rPr>
          <w:color w:val="8F400B"/>
        </w:rPr>
        <w:t xml:space="preserve">Exercise: </w:t>
      </w:r>
      <w:r w:rsidR="005D6F37">
        <w:rPr>
          <w:color w:val="8F400B"/>
        </w:rPr>
        <w:t>Test Management and Issue Tracker</w:t>
      </w:r>
    </w:p>
    <w:p w14:paraId="33F91360" w14:textId="77777777" w:rsidR="000571E4" w:rsidRPr="000571E4" w:rsidRDefault="000571E4" w:rsidP="000571E4"/>
    <w:p w14:paraId="4684E8B2" w14:textId="6E588112" w:rsidR="005F7DB5" w:rsidRDefault="005D6F37" w:rsidP="00CB49CD">
      <w:pPr>
        <w:pStyle w:val="Heading2"/>
      </w:pPr>
      <w:r>
        <w:t>Task Board v.01</w:t>
      </w:r>
    </w:p>
    <w:p w14:paraId="1F7BCA8F" w14:textId="6B169EC5" w:rsidR="005D6F37" w:rsidRDefault="005D6F37" w:rsidP="005D6F37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28430065" w14:textId="2504834B" w:rsidR="00554FDF" w:rsidRPr="00554FDF" w:rsidRDefault="00554FDF" w:rsidP="005D6F37">
      <w:pPr>
        <w:rPr>
          <w:b/>
          <w:bCs/>
        </w:rPr>
      </w:pPr>
      <w:hyperlink r:id="rId7" w:history="1">
        <w:r w:rsidRPr="00554FDF">
          <w:rPr>
            <w:rStyle w:val="Hyperlink"/>
            <w:b/>
            <w:bCs/>
          </w:rPr>
          <w:t>https://replit.com/@SoftUniQA/TaskBoardV01?v=1</w:t>
        </w:r>
      </w:hyperlink>
    </w:p>
    <w:p w14:paraId="545C7AA6" w14:textId="4833E590" w:rsidR="005D6F37" w:rsidRPr="00A843E2" w:rsidRDefault="005D6F37" w:rsidP="005D6F37">
      <w:pPr>
        <w:rPr>
          <w:b/>
          <w:bCs/>
          <w:lang w:val="bg-BG"/>
        </w:rPr>
      </w:pPr>
      <w:r>
        <w:rPr>
          <w:b/>
          <w:bCs/>
        </w:rPr>
        <w:t>In order to test it you will have to fork it in your own Repl.it profile</w:t>
      </w:r>
      <w:r w:rsidR="00A843E2">
        <w:rPr>
          <w:b/>
          <w:bCs/>
          <w:lang w:val="bg-BG"/>
        </w:rPr>
        <w:t>.</w:t>
      </w:r>
    </w:p>
    <w:p w14:paraId="096E21F0" w14:textId="77777777" w:rsidR="0041692C" w:rsidRDefault="005D6F37" w:rsidP="00D016F0">
      <w:r>
        <w:rPr>
          <w:b/>
          <w:bCs/>
        </w:rPr>
        <w:t>2</w:t>
      </w:r>
      <w:r w:rsidR="00D016F0" w:rsidRPr="005135A2">
        <w:rPr>
          <w:b/>
          <w:bCs/>
        </w:rPr>
        <w:t>.</w:t>
      </w:r>
      <w:r w:rsidR="00D016F0">
        <w:t xml:space="preserve"> </w:t>
      </w:r>
      <w:r>
        <w:t xml:space="preserve">You also are provided with the SRS Requirements for Task Board Application in a separate file. </w:t>
      </w:r>
    </w:p>
    <w:p w14:paraId="2DF4C1FF" w14:textId="0DA36DB1" w:rsidR="00D016F0" w:rsidRDefault="0041692C" w:rsidP="00D016F0">
      <w:r w:rsidRPr="0041692C">
        <w:rPr>
          <w:b/>
          <w:bCs/>
        </w:rPr>
        <w:t>3.</w:t>
      </w:r>
      <w:r>
        <w:t xml:space="preserve"> </w:t>
      </w:r>
      <w:r w:rsidR="005D6F37" w:rsidRPr="00B04456">
        <w:rPr>
          <w:b/>
          <w:bCs/>
        </w:rPr>
        <w:t>Given the SRS your task is to create Test cases for each of the functionalities of the application in TestRail.</w:t>
      </w:r>
    </w:p>
    <w:p w14:paraId="297F479B" w14:textId="0CA1A2BF" w:rsidR="005D6F37" w:rsidRDefault="0041692C" w:rsidP="00D016F0">
      <w:r>
        <w:rPr>
          <w:b/>
          <w:bCs/>
        </w:rPr>
        <w:t>4</w:t>
      </w:r>
      <w:r w:rsidR="005D6F37" w:rsidRPr="005D6F37">
        <w:rPr>
          <w:b/>
          <w:bCs/>
        </w:rPr>
        <w:t>.</w:t>
      </w:r>
      <w:r w:rsidR="005D6F37">
        <w:t xml:space="preserve"> </w:t>
      </w:r>
      <w:r w:rsidR="005D6F37" w:rsidRPr="00B04456">
        <w:rPr>
          <w:b/>
          <w:bCs/>
        </w:rPr>
        <w:t>Your second task is to log the bugs found in Jira.</w:t>
      </w:r>
    </w:p>
    <w:p w14:paraId="7EE6331D" w14:textId="77777777" w:rsidR="00DF74D8" w:rsidRDefault="00DF74D8" w:rsidP="00D016F0"/>
    <w:p w14:paraId="4F99D0AF" w14:textId="5CA0922A" w:rsidR="005D6F37" w:rsidRDefault="005D6F37" w:rsidP="005D6F37">
      <w:pPr>
        <w:pStyle w:val="Heading2"/>
      </w:pPr>
      <w:r>
        <w:t>Task Board v.02</w:t>
      </w:r>
    </w:p>
    <w:p w14:paraId="53CAF127" w14:textId="48E27AF8" w:rsidR="005D6F37" w:rsidRDefault="005D6F37" w:rsidP="00D016F0">
      <w:r>
        <w:t xml:space="preserve">After you reported </w:t>
      </w:r>
      <w:r w:rsidR="0041692C">
        <w:t>the bugs you found, a developer fixed the app and now you have to re-test it.</w:t>
      </w:r>
    </w:p>
    <w:p w14:paraId="3D86F542" w14:textId="77777777" w:rsidR="0041692C" w:rsidRDefault="0041692C" w:rsidP="0041692C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57C78C18" w14:textId="77777777" w:rsidR="00554FDF" w:rsidRPr="00554FDF" w:rsidRDefault="00554FDF" w:rsidP="00554FDF">
      <w:pPr>
        <w:rPr>
          <w:b/>
          <w:bCs/>
        </w:rPr>
      </w:pPr>
      <w:hyperlink r:id="rId8" w:history="1">
        <w:r w:rsidRPr="00554FDF">
          <w:rPr>
            <w:rStyle w:val="Hyperlink"/>
            <w:b/>
            <w:bCs/>
          </w:rPr>
          <w:t>https://replit.com/@SoftUniQA/TaskBoardJSV02?v=1</w:t>
        </w:r>
      </w:hyperlink>
      <w:r w:rsidRPr="00554FDF">
        <w:rPr>
          <w:b/>
          <w:bCs/>
        </w:rPr>
        <w:t xml:space="preserve"> </w:t>
      </w:r>
    </w:p>
    <w:p w14:paraId="0FAA65B9" w14:textId="77777777" w:rsidR="0041692C" w:rsidRPr="005D6F37" w:rsidRDefault="0041692C" w:rsidP="0041692C">
      <w:pPr>
        <w:rPr>
          <w:b/>
          <w:bCs/>
        </w:rPr>
      </w:pPr>
      <w:r>
        <w:rPr>
          <w:b/>
          <w:bCs/>
        </w:rPr>
        <w:t>In order to test it you will have to fork it in your own Repl.it profile.</w:t>
      </w:r>
    </w:p>
    <w:sectPr w:rsidR="0041692C" w:rsidRPr="005D6F37" w:rsidSect="00B72375">
      <w:headerReference w:type="default" r:id="rId9"/>
      <w:footerReference w:type="default" r:id="rId1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BED536" w14:textId="77777777" w:rsidR="0024735E" w:rsidRDefault="0024735E">
      <w:pPr>
        <w:spacing w:before="0" w:after="0" w:line="240" w:lineRule="auto"/>
      </w:pPr>
      <w:r>
        <w:separator/>
      </w:r>
    </w:p>
  </w:endnote>
  <w:endnote w:type="continuationSeparator" w:id="0">
    <w:p w14:paraId="78FEA494" w14:textId="77777777" w:rsidR="0024735E" w:rsidRDefault="002473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36709" w14:textId="77777777" w:rsidR="0043252E" w:rsidRDefault="000571E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43252E" w:rsidRPr="002C539D" w:rsidRDefault="000571E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43252E" w:rsidRPr="002C539D" w:rsidRDefault="000571E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43252E" w:rsidRPr="002C539D" w:rsidRDefault="000571E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9A7A59E" w14:textId="77777777" w:rsidR="0043252E" w:rsidRPr="00596AA5" w:rsidRDefault="000571E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05A51" id="Text Box 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43252E" w:rsidRPr="002C539D" w:rsidRDefault="000571E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43252E" w:rsidRPr="00596AA5" w:rsidRDefault="000571E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7777777" w:rsidR="0043252E" w:rsidRPr="00596AA5" w:rsidRDefault="000571E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3EE2C3" id="Text Box 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BCAF00" w14:textId="77777777" w:rsidR="0043252E" w:rsidRPr="00596AA5" w:rsidRDefault="000571E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5DAAF1" w14:textId="77777777" w:rsidR="0024735E" w:rsidRDefault="0024735E">
      <w:pPr>
        <w:spacing w:before="0" w:after="0" w:line="240" w:lineRule="auto"/>
      </w:pPr>
      <w:r>
        <w:separator/>
      </w:r>
    </w:p>
  </w:footnote>
  <w:footnote w:type="continuationSeparator" w:id="0">
    <w:p w14:paraId="45C4EF3B" w14:textId="77777777" w:rsidR="0024735E" w:rsidRDefault="002473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EAFD02" w14:textId="77777777" w:rsidR="0043252E" w:rsidRDefault="0043252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multilevel"/>
    <w:tmpl w:val="A2FAD1C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510684502">
    <w:abstractNumId w:val="0"/>
  </w:num>
  <w:num w:numId="2" w16cid:durableId="432870198">
    <w:abstractNumId w:val="0"/>
  </w:num>
  <w:num w:numId="3" w16cid:durableId="29575881">
    <w:abstractNumId w:val="0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czNzQ2NzcyMDBW0lEKTi0uzszPAykwqgUAdv672CwAAAA="/>
  </w:docVars>
  <w:rsids>
    <w:rsidRoot w:val="005F7DB5"/>
    <w:rsid w:val="00004BC0"/>
    <w:rsid w:val="00047EF6"/>
    <w:rsid w:val="00051DBA"/>
    <w:rsid w:val="000571E4"/>
    <w:rsid w:val="0008225C"/>
    <w:rsid w:val="00094AA8"/>
    <w:rsid w:val="000C3788"/>
    <w:rsid w:val="000D0D74"/>
    <w:rsid w:val="000E2DD6"/>
    <w:rsid w:val="00136C3D"/>
    <w:rsid w:val="001752C8"/>
    <w:rsid w:val="001D516A"/>
    <w:rsid w:val="002332F6"/>
    <w:rsid w:val="002408F9"/>
    <w:rsid w:val="0024735E"/>
    <w:rsid w:val="00266E74"/>
    <w:rsid w:val="00290D2F"/>
    <w:rsid w:val="002A33EC"/>
    <w:rsid w:val="002B6346"/>
    <w:rsid w:val="00334EEF"/>
    <w:rsid w:val="003C7DFE"/>
    <w:rsid w:val="003E2B1A"/>
    <w:rsid w:val="00414511"/>
    <w:rsid w:val="0041692C"/>
    <w:rsid w:val="0043252E"/>
    <w:rsid w:val="00452BB0"/>
    <w:rsid w:val="00455A9F"/>
    <w:rsid w:val="00484507"/>
    <w:rsid w:val="005135A2"/>
    <w:rsid w:val="00554FDF"/>
    <w:rsid w:val="005A4D68"/>
    <w:rsid w:val="005D3738"/>
    <w:rsid w:val="005D6F37"/>
    <w:rsid w:val="005F5832"/>
    <w:rsid w:val="005F7DB5"/>
    <w:rsid w:val="006A1D76"/>
    <w:rsid w:val="00730744"/>
    <w:rsid w:val="00752009"/>
    <w:rsid w:val="007560FC"/>
    <w:rsid w:val="007C1708"/>
    <w:rsid w:val="007C7965"/>
    <w:rsid w:val="008112EA"/>
    <w:rsid w:val="00860B57"/>
    <w:rsid w:val="008C032D"/>
    <w:rsid w:val="008C715F"/>
    <w:rsid w:val="008E3C86"/>
    <w:rsid w:val="008E5A4F"/>
    <w:rsid w:val="009243BA"/>
    <w:rsid w:val="00993EF4"/>
    <w:rsid w:val="00A0395D"/>
    <w:rsid w:val="00A05DFF"/>
    <w:rsid w:val="00A11AF4"/>
    <w:rsid w:val="00A80CAD"/>
    <w:rsid w:val="00A843E2"/>
    <w:rsid w:val="00A9445C"/>
    <w:rsid w:val="00AA0774"/>
    <w:rsid w:val="00AA5E91"/>
    <w:rsid w:val="00B04456"/>
    <w:rsid w:val="00B652D4"/>
    <w:rsid w:val="00B72375"/>
    <w:rsid w:val="00B911CE"/>
    <w:rsid w:val="00BF0CFA"/>
    <w:rsid w:val="00C33975"/>
    <w:rsid w:val="00C5540E"/>
    <w:rsid w:val="00C56BC3"/>
    <w:rsid w:val="00C93AAE"/>
    <w:rsid w:val="00CA29D3"/>
    <w:rsid w:val="00CB49CD"/>
    <w:rsid w:val="00CC026C"/>
    <w:rsid w:val="00CC51AF"/>
    <w:rsid w:val="00CE7869"/>
    <w:rsid w:val="00D016F0"/>
    <w:rsid w:val="00D91FA2"/>
    <w:rsid w:val="00DB7AD6"/>
    <w:rsid w:val="00DC2286"/>
    <w:rsid w:val="00DC6B30"/>
    <w:rsid w:val="00DF74D8"/>
    <w:rsid w:val="00E351F8"/>
    <w:rsid w:val="00EC7832"/>
    <w:rsid w:val="00F02BE5"/>
    <w:rsid w:val="00F238C8"/>
    <w:rsid w:val="00F33009"/>
    <w:rsid w:val="00F47902"/>
    <w:rsid w:val="00F65CE9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2C"/>
    <w:pPr>
      <w:spacing w:before="80" w:after="12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DB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DB5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F7DB5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F7DB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F7DB5"/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016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2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it.com/@SoftUniQA/TaskBoardJSV02?v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plit.com/@SoftUniQA/TaskBoardV01?v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17</cp:revision>
  <cp:lastPrinted>2023-07-05T05:50:00Z</cp:lastPrinted>
  <dcterms:created xsi:type="dcterms:W3CDTF">2023-06-29T13:23:00Z</dcterms:created>
  <dcterms:modified xsi:type="dcterms:W3CDTF">2025-01-1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457d0ea4289c98830ff5634382d7885a42498e807bd245bd50e13adff6365</vt:lpwstr>
  </property>
</Properties>
</file>